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header-n81"/>
    <w:p>
      <w:pPr>
        <w:pStyle w:val="Heading2"/>
      </w:pPr>
      <w:r>
        <w:t xml:space="preserve">二维码运动控制</w:t>
      </w:r>
    </w:p>
    <w:p>
      <w:pPr>
        <w:pStyle w:val="FirstParagraph"/>
      </w:pPr>
      <w:r>
        <w:t xml:space="preserve">注：虚拟机、ROS-wifi图传模块需要与microROS控制板ROS</w:t>
      </w:r>
      <w:r>
        <w:rPr>
          <w:iCs/>
          <w:i/>
        </w:rPr>
        <w:t xml:space="preserve">DOMAIN</w:t>
      </w:r>
      <w:r>
        <w:t xml:space="preserve">ID需要一致，都要设置成20，可以查看【MicroROS控制板参数配置】来设置microROS控制板ROS</w:t>
      </w:r>
      <w:r>
        <w:rPr>
          <w:iCs/>
          <w:i/>
        </w:rPr>
        <w:t xml:space="preserve">DOMAIN</w:t>
      </w:r>
      <w:r>
        <w:t xml:space="preserve">ID，查看教程【连接MicroROS代理】判断ID是否一致。</w:t>
      </w:r>
    </w:p>
    <w:bookmarkStart w:id="20" w:name="header-n84"/>
    <w:p>
      <w:pPr>
        <w:pStyle w:val="Heading3"/>
      </w:pPr>
      <w:r>
        <w:t xml:space="preserve">1、玩法简介</w:t>
      </w:r>
    </w:p>
    <w:p>
      <w:pPr>
        <w:pStyle w:val="FirstParagraph"/>
      </w:pPr>
      <w:r>
        <w:t xml:space="preserve">本课程主要利用机器人的摄像头，获取摄像头的画面，识别二维码信息，根据二维码信息控制机器人运动。</w:t>
      </w:r>
    </w:p>
    <w:bookmarkEnd w:id="20"/>
    <w:bookmarkStart w:id="21" w:name="header-n86"/>
    <w:p>
      <w:pPr>
        <w:pStyle w:val="Heading3"/>
      </w:pPr>
      <w:r>
        <w:t xml:space="preserve">2、程序代码参考路径</w:t>
      </w:r>
    </w:p>
    <w:p>
      <w:pPr>
        <w:pStyle w:val="FirstParagraph"/>
      </w:pPr>
      <w:r>
        <w:t xml:space="preserve"> </w:t>
      </w:r>
      <w:r>
        <w:t xml:space="preserve">该功能源码的位置位于，</w:t>
      </w:r>
    </w:p>
    <w:p>
      <w:pPr>
        <w:pStyle w:val="SourceCode"/>
      </w:pPr>
      <w:r>
        <w:rPr>
          <w:rStyle w:val="VerbatimChar"/>
        </w:rPr>
        <w:t xml:space="preserve">/home/yahboom/yahboomcar_ws/src/yahboom_esp32ai_car/yahboom_esp32ai_car/qrTracker.py</w:t>
      </w:r>
    </w:p>
    <w:bookmarkEnd w:id="21"/>
    <w:bookmarkStart w:id="32" w:name="header-n89"/>
    <w:p>
      <w:pPr>
        <w:pStyle w:val="Heading3"/>
      </w:pPr>
      <w:r>
        <w:t xml:space="preserve">3、程序启动</w:t>
      </w:r>
    </w:p>
    <w:bookmarkStart w:id="31" w:name="header-n90"/>
    <w:p>
      <w:pPr>
        <w:pStyle w:val="Heading4"/>
      </w:pPr>
      <w:r>
        <w:t xml:space="preserve">3.1、启动命令</w:t>
      </w:r>
    </w:p>
    <w:p>
      <w:pPr>
        <w:pStyle w:val="FirstParagraph"/>
      </w:pPr>
      <w:r>
        <w:t xml:space="preserve"> </w:t>
      </w:r>
      <w:r>
        <w:t xml:space="preserve">终端输入，</w:t>
      </w:r>
    </w:p>
    <w:p>
      <w:pPr>
        <w:pStyle w:val="SourceCode"/>
      </w:pPr>
      <w:r>
        <w:rPr>
          <w:rStyle w:val="VerbatimChar"/>
        </w:rPr>
        <w:t xml:space="preserve">ros2 run yahboom_esp32ai_car qrTracker </w:t>
      </w:r>
    </w:p>
    <w:p>
      <w:pPr>
        <w:pStyle w:val="FirstParagraph"/>
      </w:pPr>
      <w:r>
        <w:rPr>
          <w:bCs/>
          <w:b/>
        </w:rPr>
        <w:t xml:space="preserve">如果摄像头的角度不是处于该角度，请按CTRL+C结束程序，重新运行一下，这是因为网络延迟导致发送舵机的角度丢包导致</w:t>
      </w:r>
      <w:r>
        <w:br/>
      </w:r>
      <w:r>
        <w:drawing>
          <wp:inline>
            <wp:extent cx="5334000" cy="4000500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C:\Users\Administrator\Desktop\micro_car教程文档\microROS_Robot-tutorial\11.机器人视觉交互\5.二维码运动控制\202405100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如果摄像头的画面图像出现倒置</w:t>
      </w:r>
      <w:r>
        <w:t xml:space="preserve">，需要看</w:t>
      </w:r>
      <w:r>
        <w:rPr>
          <w:bCs/>
          <w:b/>
        </w:rPr>
        <w:t xml:space="preserve">3.摄像头画面纠正(必看)</w:t>
      </w:r>
      <w:r>
        <w:t xml:space="preserve">文档自己纠正，该实验不再阐述。</w:t>
      </w:r>
    </w:p>
    <w:p>
      <w:pPr>
        <w:pStyle w:val="BodyText"/>
      </w:pPr>
      <w:r>
        <w:t xml:space="preserve">成功显示摄像头画面</w:t>
      </w:r>
    </w:p>
    <w:p>
      <w:pPr>
        <w:pStyle w:val="CaptionedFigure"/>
      </w:pPr>
      <w:r>
        <w:drawing>
          <wp:inline>
            <wp:extent cx="5334000" cy="4695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\Users\Administrator\Desktop\micro_car教程文档\microROS_Robot-tutorial\11.机器人视觉交互\5.二维码运动控制\image-2024012512035256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开启识别二维码并执行指令。目前例程中能识别的二维码为QRCode，信息为"forward"表示前进，"back"表示后退，"left"表示左平移，"right"表示右平移，"stop"表示停止。"turnleft"表示左旋转，"turnright"表示右旋转，"stop"表示停止。</w:t>
      </w:r>
    </w:p>
    <w:p>
      <w:pPr>
        <w:pStyle w:val="CaptionedFigure"/>
      </w:pPr>
      <w:r>
        <w:drawing>
          <wp:inline>
            <wp:extent cx="5334000" cy="465573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\Users\Administrator\Desktop\micro_car教程文档\microROS_Robot-tutorial\11.机器人视觉交互\5.二维码运动控制\image-2024012512053274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5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按q关闭摄像头。</w:t>
      </w:r>
    </w:p>
    <w:bookmarkEnd w:id="31"/>
    <w:bookmarkEnd w:id="32"/>
    <w:bookmarkStart w:id="33" w:name="header-n100"/>
    <w:p>
      <w:pPr>
        <w:pStyle w:val="Heading3"/>
      </w:pPr>
      <w:r>
        <w:t xml:space="preserve">4、核心代码</w:t>
      </w:r>
    </w:p>
    <w:p>
      <w:pPr>
        <w:pStyle w:val="FirstParagraph"/>
      </w:pPr>
      <w:r>
        <w:t xml:space="preserve">导入二维码解析库pybar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zbar.pyzba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yzba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</w:p>
    <w:p>
      <w:pPr>
        <w:pStyle w:val="FirstParagraph"/>
      </w:pPr>
      <w:r>
        <w:t xml:space="preserve">如果系统没有安装pybar，请打开终端运行以下命令安装。</w:t>
      </w:r>
    </w:p>
    <w:p>
      <w:pPr>
        <w:pStyle w:val="BodyText"/>
      </w:pPr>
      <w:r>
        <w:t xml:space="preserve">出厂docker已经配置好环境，该步骤适合自己开发。</w:t>
      </w:r>
    </w:p>
    <w:p>
      <w:pPr>
        <w:pStyle w:val="SourceCode"/>
      </w:pPr>
      <w:r>
        <w:rPr>
          <w:rStyle w:val="VerbatimChar"/>
        </w:rPr>
        <w:t xml:space="preserve">pip3 install pyzbar</w:t>
      </w:r>
      <w:r>
        <w:br/>
      </w:r>
      <w:r>
        <w:rPr>
          <w:rStyle w:val="VerbatimChar"/>
        </w:rPr>
        <w:t xml:space="preserve">sudo apt install libzbar-dev</w:t>
      </w:r>
    </w:p>
    <w:p>
      <w:pPr>
        <w:pStyle w:val="FirstParagraph"/>
      </w:pPr>
      <w:r>
        <w:t xml:space="preserve">解析灰度图像，提取图像中二维码的信息和图像位置。如果图像中没有二维码则信息为None。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etect_qrcode(imag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转为灰度图像 Convert to grayscale image</w:t>
      </w:r>
      <w:r>
        <w:br/>
      </w:r>
      <w:r>
        <w:rPr>
          <w:rStyle w:val="NormalTok"/>
        </w:rPr>
        <w:t xml:space="preserve">    g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age, cv2.COLOR_BGR2GRAY)</w:t>
      </w:r>
      <w:r>
        <w:br/>
      </w:r>
      <w:r>
        <w:rPr>
          <w:rStyle w:val="NormalTok"/>
        </w:rPr>
        <w:t xml:space="preserve">    barc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zbar.decode(gra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arc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arcode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提取二维码的数据和边界框的位置 The data of the QR code and the position of the bounding box are extracted</w:t>
      </w:r>
      <w:r>
        <w:br/>
      </w:r>
      <w:r>
        <w:rPr>
          <w:rStyle w:val="NormalTok"/>
        </w:rPr>
        <w:t xml:space="preserve">        (x, y, w, h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rcode.rect</w:t>
      </w:r>
      <w:r>
        <w:br/>
      </w:r>
      <w:r>
        <w:rPr>
          <w:rStyle w:val="NormalTok"/>
        </w:rPr>
        <w:t xml:space="preserve">        barcode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rcode.data.decode(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barcode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rcode.</w:t>
      </w:r>
      <w:r>
        <w:rPr>
          <w:rStyle w:val="BuiltInTok"/>
        </w:rPr>
        <w:t xml:space="preserve">typ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nt("[INFO] Found {} barcode: {}".format(barcodeType, barcodeData))</w:t>
      </w:r>
      <w:r>
        <w:br/>
      </w:r>
      <w:r>
        <w:rPr>
          <w:rStyle w:val="NormalTok"/>
        </w:rPr>
        <w:t xml:space="preserve">        car_control(barcodeData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rcodeData, (x, y, w, 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根据info的字符串命令控制机器人运动。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obot_a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data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ub_vel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ub_vel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ub_vel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ub_vel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ub_vel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nright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ub_vel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nleft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ub_vel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ub_vel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图像处理程序</w:t>
      </w:r>
    </w:p>
    <w:p>
      <w:pPr>
        <w:pStyle w:val="SourceCode"/>
      </w:pPr>
      <w:r>
        <w:rPr>
          <w:rStyle w:val="NormalTok"/>
        </w:rPr>
        <w:t xml:space="preserve">ret, 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ture.read()</w:t>
      </w:r>
      <w:r>
        <w:br/>
      </w:r>
      <w:r>
        <w:rPr>
          <w:rStyle w:val="NormalTok"/>
        </w:rPr>
        <w:t xml:space="preserve">            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waitKey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br/>
      </w:r>
      <w:r>
        <w:rPr>
          <w:rStyle w:val="NormalTok"/>
        </w:rPr>
        <w:t xml:space="preserve">            payload, (x, y, w, h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Rdetect.detect_qrcode(frame.copy(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yloa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cv2.rectangle(frame, (x, y), (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,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cv2.putText(frame, payload, (x,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cv2.FONT_HERSHEY_SIMPLEX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QRdetect.robot_action(payload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QRdetect.pub_vel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</w:p>
    <w:bookmarkEnd w:id="33"/>
    <w:bookmarkStart w:id="55" w:name="header-n112"/>
    <w:p>
      <w:pPr>
        <w:pStyle w:val="Heading3"/>
      </w:pPr>
      <w:r>
        <w:t xml:space="preserve">附录（二维码图片）：</w:t>
      </w:r>
    </w:p>
    <w:p>
      <w:pPr>
        <w:pStyle w:val="CaptionedFigure"/>
      </w:pPr>
      <w:r>
        <w:drawing>
          <wp:inline>
            <wp:extent cx="5334000" cy="593451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Administrator\Desktop\micro_car教程文档\microROS_Robot-tutorial\11.机器人视觉交互\5.二维码运动控制\image-2024012512125822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5733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Administrator\Desktop\micro_car教程文档\microROS_Robot-tutorial\11.机器人视觉交互\5.二维码运动控制\image-2024012512132302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5533712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\Users\Administrator\Desktop\micro_car教程文档\microROS_Robot-tutorial\11.机器人视觉交互\5.二维码运动控制\image-2024012512133776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5863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:\Users\Administrator\Desktop\micro_car教程文档\microROS_Robot-tutorial\11.机器人视觉交互\5.二维码运动控制\image-2024012512135134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74554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:\Users\Administrator\Desktop\micro_car教程文档\microROS_Robot-tutorial\11.机器人视觉交互\5.二维码运动控制\image-2024012512140634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01725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:\Users\Administrator\Desktop\micro_car教程文档\microROS_Robot-tutorial\11.机器人视觉交互\5.二维码运动控制\image-2024020110581456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7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0183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:\Users\Administrator\Desktop\micro_car教程文档\microROS_Robot-tutorial\11.机器人视觉交互\5.二维码运动控制\image-2024020110583575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04:18:40Z</dcterms:created>
  <dcterms:modified xsi:type="dcterms:W3CDTF">2024-05-18T04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